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34FC3D" w14:textId="2A2BF73F" w:rsidR="007C303B" w:rsidRDefault="007C303B" w:rsidP="007C303B">
      <w:pPr>
        <w:pStyle w:val="Default"/>
        <w:rPr>
          <w:rFonts w:ascii="Times New Roman" w:hAnsi="Times New Roman" w:cs="Times New Roman"/>
          <w:sz w:val="32"/>
        </w:rPr>
      </w:pPr>
      <w:r w:rsidRPr="007B2EC8">
        <w:rPr>
          <w:rFonts w:ascii="Times New Roman" w:hAnsi="Times New Roman" w:cs="Times New Roman"/>
          <w:sz w:val="32"/>
        </w:rPr>
        <w:t>Why Multicore? (why not single core, list four)?</w:t>
      </w:r>
    </w:p>
    <w:p w14:paraId="595554B1" w14:textId="49D03139" w:rsidR="00986419" w:rsidRDefault="00986419" w:rsidP="00986419">
      <w:pPr>
        <w:pStyle w:val="Default"/>
        <w:numPr>
          <w:ilvl w:val="0"/>
          <w:numId w:val="1"/>
        </w:num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Concurrency execute several processes at the same time</w:t>
      </w:r>
    </w:p>
    <w:p w14:paraId="73B8E6ED" w14:textId="519727E7" w:rsidR="00986419" w:rsidRDefault="002C53C8" w:rsidP="00986419">
      <w:pPr>
        <w:pStyle w:val="Default"/>
        <w:numPr>
          <w:ilvl w:val="0"/>
          <w:numId w:val="1"/>
        </w:num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Decompose large task into small tasks and assign to different cores to reduce run time</w:t>
      </w:r>
    </w:p>
    <w:p w14:paraId="0E77F473" w14:textId="1349E9B5" w:rsidR="002C53C8" w:rsidRDefault="00B6458D" w:rsidP="00986419">
      <w:pPr>
        <w:pStyle w:val="Default"/>
        <w:numPr>
          <w:ilvl w:val="0"/>
          <w:numId w:val="1"/>
        </w:num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 xml:space="preserve">Easy to </w:t>
      </w:r>
      <w:r w:rsidR="00083591">
        <w:rPr>
          <w:rFonts w:ascii="Times New Roman" w:hAnsi="Times New Roman" w:cs="Times New Roman"/>
          <w:sz w:val="32"/>
        </w:rPr>
        <w:t>increase CPU clock speed which translate into higher processing power</w:t>
      </w:r>
    </w:p>
    <w:p w14:paraId="17C522B1" w14:textId="7C845D0A" w:rsidR="00083591" w:rsidRDefault="00083591" w:rsidP="00986419">
      <w:pPr>
        <w:pStyle w:val="Default"/>
        <w:numPr>
          <w:ilvl w:val="0"/>
          <w:numId w:val="1"/>
        </w:num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>Applications are designed to be multithreaded</w:t>
      </w:r>
    </w:p>
    <w:p w14:paraId="7CF23EA4" w14:textId="77777777" w:rsidR="00083591" w:rsidRPr="007B2EC8" w:rsidRDefault="00083591" w:rsidP="00790925">
      <w:pPr>
        <w:pStyle w:val="Default"/>
        <w:ind w:left="720"/>
        <w:rPr>
          <w:rFonts w:ascii="Times New Roman" w:hAnsi="Times New Roman" w:cs="Times New Roman"/>
          <w:sz w:val="32"/>
        </w:rPr>
      </w:pPr>
      <w:bookmarkStart w:id="0" w:name="_GoBack"/>
      <w:bookmarkEnd w:id="0"/>
    </w:p>
    <w:p w14:paraId="13536679" w14:textId="77777777" w:rsidR="007C303B" w:rsidRDefault="007C303B" w:rsidP="007C303B">
      <w:pPr>
        <w:pStyle w:val="Default"/>
        <w:rPr>
          <w:sz w:val="22"/>
          <w:szCs w:val="22"/>
        </w:rPr>
      </w:pPr>
    </w:p>
    <w:p w14:paraId="46BDB083" w14:textId="77777777" w:rsidR="004C674F" w:rsidRDefault="004C674F"/>
    <w:sectPr w:rsidR="004C674F" w:rsidSect="00DF5CA2">
      <w:pgSz w:w="12240" w:h="16340"/>
      <w:pgMar w:top="1834" w:right="899" w:bottom="1388" w:left="1499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0F59FB"/>
    <w:multiLevelType w:val="hybridMultilevel"/>
    <w:tmpl w:val="8ACAD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KyNLQwtTQ0NjWyNDdR0lEKTi0uzszPAykwqgUA/faicywAAAA="/>
  </w:docVars>
  <w:rsids>
    <w:rsidRoot w:val="007C303B"/>
    <w:rsid w:val="00083591"/>
    <w:rsid w:val="0019043D"/>
    <w:rsid w:val="002C53C8"/>
    <w:rsid w:val="004C674F"/>
    <w:rsid w:val="00790925"/>
    <w:rsid w:val="007B2EC8"/>
    <w:rsid w:val="007C303B"/>
    <w:rsid w:val="00986419"/>
    <w:rsid w:val="00B6458D"/>
    <w:rsid w:val="00BE2823"/>
    <w:rsid w:val="00EF1F52"/>
    <w:rsid w:val="00EF58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439F6F"/>
  <w15:chartTrackingRefBased/>
  <w15:docId w15:val="{77C918C4-B061-4F9B-81DD-B7905F93AD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C303B"/>
    <w:pPr>
      <w:autoSpaceDE w:val="0"/>
      <w:autoSpaceDN w:val="0"/>
      <w:adjustRightInd w:val="0"/>
      <w:spacing w:after="0" w:line="240" w:lineRule="auto"/>
    </w:pPr>
    <w:rPr>
      <w:rFonts w:ascii="Sylfaen" w:hAnsi="Sylfaen" w:cs="Sylfae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7</TotalTime>
  <Pages>1</Pages>
  <Words>47</Words>
  <Characters>27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uobin Yang</dc:creator>
  <cp:keywords/>
  <dc:description/>
  <cp:lastModifiedBy>Zhuobin Yang</cp:lastModifiedBy>
  <cp:revision>7</cp:revision>
  <dcterms:created xsi:type="dcterms:W3CDTF">2018-09-24T19:44:00Z</dcterms:created>
  <dcterms:modified xsi:type="dcterms:W3CDTF">2018-09-26T05:22:00Z</dcterms:modified>
</cp:coreProperties>
</file>